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  <w:r w:rsidRPr="0086586C">
        <w:rPr>
          <w:rFonts w:ascii="HY견고딕" w:eastAsia="HY견고딕" w:hAnsi="굴림" w:cs="굴림" w:hint="eastAsia"/>
          <w:b/>
          <w:bCs/>
          <w:kern w:val="0"/>
          <w:sz w:val="32"/>
          <w:szCs w:val="32"/>
        </w:rPr>
        <w:t>Human Performance Lab 학부연구조교 지원신청서</w:t>
      </w:r>
      <w:r w:rsidRPr="0086586C">
        <w:rPr>
          <w:rFonts w:ascii="굴림" w:eastAsia="굴림" w:hAnsi="굴림" w:cs="굴림"/>
          <w:kern w:val="0"/>
          <w:sz w:val="24"/>
          <w:szCs w:val="24"/>
        </w:rPr>
        <w:br/>
      </w:r>
      <w:r w:rsidRPr="0086586C">
        <w:rPr>
          <w:rFonts w:ascii="한컴돋움" w:eastAsia="한컴돋움" w:hAnsi="굴림" w:cs="굴림" w:hint="eastAsia"/>
          <w:b/>
          <w:bCs/>
          <w:color w:val="4B87CB"/>
          <w:kern w:val="0"/>
          <w:sz w:val="24"/>
          <w:szCs w:val="24"/>
        </w:rPr>
        <w:t>(분량제한 없음)</w:t>
      </w:r>
    </w:p>
    <w:p w:rsidR="0086586C" w:rsidRP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</w:p>
    <w:tbl>
      <w:tblPr>
        <w:tblOverlap w:val="never"/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9"/>
        <w:gridCol w:w="1199"/>
        <w:gridCol w:w="679"/>
        <w:gridCol w:w="803"/>
        <w:gridCol w:w="339"/>
        <w:gridCol w:w="803"/>
        <w:gridCol w:w="509"/>
        <w:gridCol w:w="690"/>
        <w:gridCol w:w="1085"/>
        <w:gridCol w:w="1255"/>
      </w:tblGrid>
      <w:tr w:rsidR="0086586C" w:rsidRPr="0086586C" w:rsidTr="0086586C">
        <w:trPr>
          <w:trHeight w:val="4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프로필</w:t>
            </w:r>
          </w:p>
        </w:tc>
        <w:tc>
          <w:tcPr>
            <w:tcW w:w="1199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름</w:t>
            </w:r>
          </w:p>
        </w:tc>
        <w:tc>
          <w:tcPr>
            <w:tcW w:w="148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proofErr w:type="spellStart"/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본전공</w:t>
            </w:r>
            <w:proofErr w:type="spellEnd"/>
          </w:p>
        </w:tc>
        <w:tc>
          <w:tcPr>
            <w:tcW w:w="1199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중전공</w:t>
            </w:r>
          </w:p>
        </w:tc>
        <w:tc>
          <w:tcPr>
            <w:tcW w:w="125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성별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번</w:t>
            </w:r>
          </w:p>
        </w:tc>
        <w:tc>
          <w:tcPr>
            <w:tcW w:w="119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기</w:t>
            </w:r>
          </w:p>
        </w:tc>
        <w:tc>
          <w:tcPr>
            <w:tcW w:w="1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전화번호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메일</w:t>
            </w:r>
          </w:p>
        </w:tc>
        <w:tc>
          <w:tcPr>
            <w:tcW w:w="3539" w:type="dxa"/>
            <w:gridSpan w:val="4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:rsidTr="0086586C">
        <w:trPr>
          <w:trHeight w:val="3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관련수업</w:t>
            </w:r>
          </w:p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경험</w:t>
            </w:r>
          </w:p>
        </w:tc>
        <w:tc>
          <w:tcPr>
            <w:tcW w:w="1878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과목명</w:t>
            </w: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교수</w:t>
            </w:r>
          </w:p>
        </w:tc>
        <w:tc>
          <w:tcPr>
            <w:tcW w:w="131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시기</w:t>
            </w:r>
          </w:p>
        </w:tc>
        <w:tc>
          <w:tcPr>
            <w:tcW w:w="3030" w:type="dxa"/>
            <w:gridSpan w:val="3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흥미로웠던 점</w:t>
            </w:r>
          </w:p>
        </w:tc>
      </w:tr>
      <w:tr w:rsidR="0086586C" w:rsidRPr="0086586C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:rsidTr="0086586C">
        <w:trPr>
          <w:trHeight w:val="293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연구관련</w:t>
            </w:r>
          </w:p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경험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실험 실시, 프로그래밍 능력, 통계, 실습경험 등</w:t>
            </w:r>
          </w:p>
        </w:tc>
      </w:tr>
      <w:tr w:rsidR="0086586C" w:rsidRPr="0086586C" w:rsidTr="0086586C">
        <w:trPr>
          <w:trHeight w:val="431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proofErr w:type="spellStart"/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활동명</w:t>
            </w:r>
            <w:proofErr w:type="spellEnd"/>
          </w:p>
        </w:tc>
        <w:tc>
          <w:tcPr>
            <w:tcW w:w="5484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내 용</w:t>
            </w:r>
          </w:p>
        </w:tc>
      </w:tr>
      <w:tr w:rsidR="0086586C" w:rsidRPr="0086586C" w:rsidTr="0086586C">
        <w:trPr>
          <w:trHeight w:val="1292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7362" w:type="dxa"/>
            <w:gridSpan w:val="9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86586C" w:rsidRPr="0086586C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:rsidTr="0086586C">
        <w:trPr>
          <w:trHeight w:val="2705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자기소개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86586C" w:rsidRPr="0086586C" w:rsidTr="0086586C">
        <w:trPr>
          <w:trHeight w:val="292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86586C">
            <w:pPr>
              <w:wordWrap/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:rsidTr="0086586C">
        <w:trPr>
          <w:trHeight w:val="2770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지원동기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bookmarkStart w:id="0" w:name="_GoBack"/>
            <w:bookmarkEnd w:id="0"/>
          </w:p>
        </w:tc>
      </w:tr>
    </w:tbl>
    <w:p w:rsidR="00397E0C" w:rsidRPr="0086586C" w:rsidRDefault="003D1AD9" w:rsidP="0086586C">
      <w:pPr>
        <w:jc w:val="center"/>
      </w:pPr>
      <w:r>
        <w:rPr>
          <w:rFonts w:ascii="한컴돋움" w:eastAsia="한컴돋움" w:hAnsi="굴림" w:cs="굴림"/>
          <w:b/>
          <w:bCs/>
          <w:color w:val="000000"/>
          <w:kern w:val="0"/>
          <w:sz w:val="30"/>
          <w:szCs w:val="30"/>
        </w:rPr>
        <w:lastRenderedPageBreak/>
        <w:t>y</w:t>
      </w:r>
      <w:r w:rsidR="005D370A">
        <w:rPr>
          <w:rFonts w:ascii="한컴돋움" w:eastAsia="한컴돋움" w:hAnsi="굴림" w:cs="굴림"/>
          <w:b/>
          <w:bCs/>
          <w:color w:val="000000"/>
          <w:kern w:val="0"/>
          <w:sz w:val="30"/>
          <w:szCs w:val="30"/>
        </w:rPr>
        <w:t>oonlee9557@gmail.com</w:t>
      </w:r>
      <w:r w:rsidR="0086586C" w:rsidRPr="0086586C">
        <w:rPr>
          <w:rFonts w:ascii="한컴돋움" w:eastAsia="한컴돋움" w:hAnsi="굴림" w:cs="굴림" w:hint="eastAsia"/>
          <w:b/>
          <w:bCs/>
          <w:color w:val="000000"/>
          <w:kern w:val="0"/>
          <w:sz w:val="30"/>
          <w:szCs w:val="30"/>
        </w:rPr>
        <w:t>으로 보내주세요</w:t>
      </w:r>
    </w:p>
    <w:sectPr w:rsidR="00397E0C" w:rsidRPr="0086586C" w:rsidSect="005A3085">
      <w:pgSz w:w="11906" w:h="16838"/>
      <w:pgMar w:top="1440" w:right="1077" w:bottom="1440" w:left="107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71E3" w:rsidRDefault="00FE71E3" w:rsidP="00EA18AC">
      <w:pPr>
        <w:spacing w:after="0" w:line="240" w:lineRule="auto"/>
      </w:pPr>
      <w:r>
        <w:separator/>
      </w:r>
    </w:p>
  </w:endnote>
  <w:endnote w:type="continuationSeparator" w:id="0">
    <w:p w:rsidR="00FE71E3" w:rsidRDefault="00FE71E3" w:rsidP="00EA1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컴돋움">
    <w:altName w:val="바탕"/>
    <w:charset w:val="81"/>
    <w:family w:val="roman"/>
    <w:pitch w:val="variable"/>
    <w:sig w:usb0="00000000" w:usb1="FBDFFFFF" w:usb2="00FFFFFF" w:usb3="00000000" w:csb0="8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71E3" w:rsidRDefault="00FE71E3" w:rsidP="00EA18AC">
      <w:pPr>
        <w:spacing w:after="0" w:line="240" w:lineRule="auto"/>
      </w:pPr>
      <w:r>
        <w:separator/>
      </w:r>
    </w:p>
  </w:footnote>
  <w:footnote w:type="continuationSeparator" w:id="0">
    <w:p w:rsidR="00FE71E3" w:rsidRDefault="00FE71E3" w:rsidP="00EA18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sDQzsjC1NDAwNjNS0lEKTi0uzszPAykwrAUAwb1GQSwAAAA="/>
  </w:docVars>
  <w:rsids>
    <w:rsidRoot w:val="0086586C"/>
    <w:rsid w:val="00157516"/>
    <w:rsid w:val="00221612"/>
    <w:rsid w:val="00252901"/>
    <w:rsid w:val="00385F34"/>
    <w:rsid w:val="00397E0C"/>
    <w:rsid w:val="003D1AD9"/>
    <w:rsid w:val="00470F83"/>
    <w:rsid w:val="005A3085"/>
    <w:rsid w:val="005D370A"/>
    <w:rsid w:val="006A6759"/>
    <w:rsid w:val="007E2853"/>
    <w:rsid w:val="0086586C"/>
    <w:rsid w:val="00972845"/>
    <w:rsid w:val="00EA18AC"/>
    <w:rsid w:val="00FE71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2A6781"/>
  <w15:docId w15:val="{3CE277AA-3A3E-4AAC-AE01-937AB472D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5290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86586C"/>
    <w:pPr>
      <w:snapToGrid w:val="0"/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EA18AC"/>
  </w:style>
  <w:style w:type="paragraph" w:styleId="a5">
    <w:name w:val="footer"/>
    <w:basedOn w:val="a"/>
    <w:link w:val="Char0"/>
    <w:uiPriority w:val="99"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EA18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7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992eun@gmail.com</dc:creator>
  <cp:lastModifiedBy> </cp:lastModifiedBy>
  <cp:revision>6</cp:revision>
  <dcterms:created xsi:type="dcterms:W3CDTF">2018-04-17T09:55:00Z</dcterms:created>
  <dcterms:modified xsi:type="dcterms:W3CDTF">2020-11-30T01:33:00Z</dcterms:modified>
</cp:coreProperties>
</file>